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17D" w:rsidRDefault="008A2439">
      <w:pPr>
        <w:tabs>
          <w:tab w:val="center" w:pos="2833"/>
          <w:tab w:val="center" w:pos="3541"/>
          <w:tab w:val="center" w:pos="4249"/>
          <w:tab w:val="center" w:pos="4957"/>
          <w:tab w:val="center" w:pos="5665"/>
          <w:tab w:val="center" w:pos="7630"/>
        </w:tabs>
        <w:spacing w:after="13" w:line="267" w:lineRule="auto"/>
        <w:ind w:left="-15" w:firstLine="0"/>
      </w:pPr>
      <w:r>
        <w:rPr>
          <w:sz w:val="16"/>
        </w:rPr>
        <w:t>REKRUTACJA DO KLASY TRZECIEJ</w:t>
      </w:r>
      <w:r w:rsidR="00DA48D7">
        <w:rPr>
          <w:sz w:val="16"/>
        </w:rPr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 </w:t>
      </w:r>
      <w:r w:rsidR="00DA48D7">
        <w:rPr>
          <w:sz w:val="16"/>
        </w:rPr>
        <w:tab/>
        <w:t xml:space="preserve">Warszawa, dnia ……………………… </w:t>
      </w:r>
    </w:p>
    <w:p w:rsidR="0013017D" w:rsidRDefault="00DA48D7">
      <w:pPr>
        <w:spacing w:after="13" w:line="267" w:lineRule="auto"/>
        <w:ind w:left="-5"/>
      </w:pPr>
      <w:r>
        <w:rPr>
          <w:sz w:val="16"/>
        </w:rPr>
        <w:t xml:space="preserve">Z PROGRAMEM MATURY MIĘDZYNARODOWEJ </w:t>
      </w:r>
    </w:p>
    <w:p w:rsidR="0013017D" w:rsidRDefault="003C2FE7">
      <w:pPr>
        <w:spacing w:after="13" w:line="267" w:lineRule="auto"/>
        <w:ind w:left="-5"/>
      </w:pPr>
      <w:r>
        <w:rPr>
          <w:sz w:val="16"/>
        </w:rPr>
        <w:t>ROK SZKOLNY   2023</w:t>
      </w:r>
      <w:r w:rsidR="00DA48D7">
        <w:rPr>
          <w:sz w:val="16"/>
        </w:rPr>
        <w:t>/202</w:t>
      </w:r>
      <w:r>
        <w:rPr>
          <w:sz w:val="16"/>
        </w:rPr>
        <w:t>4– 2024/2025</w:t>
      </w:r>
      <w:bookmarkStart w:id="0" w:name="_GoBack"/>
      <w:bookmarkEnd w:id="0"/>
      <w:r w:rsidR="00DA48D7">
        <w:rPr>
          <w:sz w:val="16"/>
        </w:rPr>
        <w:t xml:space="preserve"> </w:t>
      </w:r>
    </w:p>
    <w:p w:rsidR="0013017D" w:rsidRDefault="00DA48D7">
      <w:pPr>
        <w:spacing w:after="0" w:line="259" w:lineRule="auto"/>
        <w:ind w:left="0" w:right="558" w:firstLine="0"/>
        <w:jc w:val="center"/>
      </w:pPr>
      <w:r>
        <w:rPr>
          <w:noProof/>
        </w:rPr>
        <w:drawing>
          <wp:inline distT="0" distB="0" distL="0" distR="0">
            <wp:extent cx="876300" cy="876300"/>
            <wp:effectExtent l="0" t="0" r="0" b="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13017D" w:rsidRDefault="00DA48D7">
      <w:pPr>
        <w:spacing w:after="0" w:line="224" w:lineRule="auto"/>
        <w:ind w:left="-15" w:right="60" w:firstLine="5665"/>
      </w:pPr>
      <w:r>
        <w:rPr>
          <w:sz w:val="24"/>
        </w:rPr>
        <w:t xml:space="preserve">.................................................                                                                                                         </w:t>
      </w:r>
      <w:r>
        <w:t xml:space="preserve">imię i nazwisko kandydata </w:t>
      </w:r>
    </w:p>
    <w:p w:rsidR="0013017D" w:rsidRDefault="00DA48D7">
      <w:pPr>
        <w:spacing w:after="60" w:line="259" w:lineRule="auto"/>
        <w:ind w:left="0" w:firstLine="0"/>
      </w:pPr>
      <w:r>
        <w:t xml:space="preserve"> </w:t>
      </w:r>
    </w:p>
    <w:p w:rsidR="0013017D" w:rsidRDefault="00DA48D7">
      <w:pPr>
        <w:pStyle w:val="Nagwek1"/>
      </w:pPr>
      <w:r>
        <w:t xml:space="preserve">PODANIE </w:t>
      </w:r>
    </w:p>
    <w:p w:rsidR="0013017D" w:rsidRDefault="00DA48D7">
      <w:pPr>
        <w:spacing w:after="5" w:line="271" w:lineRule="auto"/>
        <w:ind w:left="1517" w:right="1464"/>
        <w:jc w:val="center"/>
      </w:pPr>
      <w:r>
        <w:rPr>
          <w:b/>
        </w:rPr>
        <w:t xml:space="preserve">o przyjęcie do klasy z programem Matury Międzynarodowej – IB DP w XXXIII Liceum Ogólnokształcącym Dwujęzycznym </w:t>
      </w:r>
    </w:p>
    <w:p w:rsidR="0013017D" w:rsidRDefault="00DA48D7">
      <w:pPr>
        <w:spacing w:after="5" w:line="271" w:lineRule="auto"/>
        <w:ind w:left="1517" w:right="1522"/>
        <w:jc w:val="center"/>
      </w:pPr>
      <w:r>
        <w:rPr>
          <w:b/>
        </w:rPr>
        <w:t xml:space="preserve">im. Mikołaja Kopernika w Warszawie, ul. Bema 76 </w:t>
      </w:r>
    </w:p>
    <w:p w:rsidR="0013017D" w:rsidRDefault="00DA48D7" w:rsidP="008A2439">
      <w:pPr>
        <w:spacing w:after="0" w:line="259" w:lineRule="auto"/>
        <w:ind w:left="45" w:firstLine="0"/>
        <w:jc w:val="center"/>
      </w:pPr>
      <w:r>
        <w:rPr>
          <w:b/>
        </w:rPr>
        <w:t xml:space="preserve">  </w:t>
      </w:r>
    </w:p>
    <w:p w:rsidR="0013017D" w:rsidRDefault="00DA48D7">
      <w:pPr>
        <w:spacing w:after="0" w:line="259" w:lineRule="auto"/>
        <w:ind w:left="-5"/>
      </w:pPr>
      <w:r>
        <w:rPr>
          <w:b/>
          <w:sz w:val="22"/>
        </w:rPr>
        <w:t xml:space="preserve">DANE O KANDYDACIE </w:t>
      </w:r>
    </w:p>
    <w:p w:rsidR="0013017D" w:rsidRDefault="00DA48D7">
      <w:pPr>
        <w:spacing w:after="0" w:line="259" w:lineRule="auto"/>
        <w:ind w:left="0" w:firstLine="0"/>
      </w:pPr>
      <w:r>
        <w:rPr>
          <w:sz w:val="24"/>
        </w:rPr>
        <w:t xml:space="preserve"> </w:t>
      </w:r>
    </w:p>
    <w:p w:rsidR="0013017D" w:rsidRDefault="00DA48D7">
      <w:pPr>
        <w:spacing w:after="35" w:line="224" w:lineRule="auto"/>
        <w:ind w:left="-5" w:right="60"/>
      </w:pPr>
      <w:r>
        <w:rPr>
          <w:sz w:val="24"/>
        </w:rPr>
        <w:t xml:space="preserve">.......................................                                                                      ........................................ </w:t>
      </w:r>
    </w:p>
    <w:p w:rsidR="0013017D" w:rsidRDefault="00DA48D7">
      <w:pPr>
        <w:ind w:left="-5"/>
      </w:pPr>
      <w:r>
        <w:t xml:space="preserve">     data i miejsce urodzenia                                                                                                 PESEL </w:t>
      </w:r>
    </w:p>
    <w:p w:rsidR="0013017D" w:rsidRDefault="00DA48D7">
      <w:pPr>
        <w:spacing w:after="0" w:line="259" w:lineRule="auto"/>
        <w:ind w:left="0" w:firstLine="0"/>
      </w:pPr>
      <w:r>
        <w:t xml:space="preserve"> </w:t>
      </w:r>
    </w:p>
    <w:p w:rsidR="0013017D" w:rsidRDefault="00DA48D7">
      <w:pPr>
        <w:ind w:left="-5"/>
      </w:pPr>
      <w:r>
        <w:rPr>
          <w:b/>
        </w:rPr>
        <w:t xml:space="preserve">ADRES     </w:t>
      </w:r>
      <w:r>
        <w:t xml:space="preserve">                ...........................................................         ......................       ................................................ </w:t>
      </w:r>
    </w:p>
    <w:p w:rsidR="0013017D" w:rsidRDefault="00DA48D7" w:rsidP="008A2439">
      <w:pPr>
        <w:ind w:left="-5"/>
      </w:pPr>
      <w:r>
        <w:t xml:space="preserve">                                                    miejscowość                                       kod                          województwo </w:t>
      </w:r>
    </w:p>
    <w:p w:rsidR="0013017D" w:rsidRDefault="00347DDC" w:rsidP="00347DDC">
      <w:pPr>
        <w:ind w:left="-5"/>
        <w:jc w:val="center"/>
      </w:pPr>
      <w:r>
        <w:t xml:space="preserve">                                </w:t>
      </w:r>
      <w:r w:rsidR="00DA48D7">
        <w:t xml:space="preserve">.................................................................................................................................................                                                          </w:t>
      </w:r>
      <w:r w:rsidR="008A2439">
        <w:t xml:space="preserve">                      </w:t>
      </w:r>
      <w:r>
        <w:t xml:space="preserve">    </w:t>
      </w:r>
      <w:r w:rsidR="00DA48D7">
        <w:t xml:space="preserve">ulica,                              nr domu, nr mieszkania,            </w:t>
      </w:r>
      <w:r>
        <w:t xml:space="preserve">   </w:t>
      </w:r>
      <w:r w:rsidR="00DA48D7">
        <w:t>dzielnica</w:t>
      </w:r>
    </w:p>
    <w:p w:rsidR="0013017D" w:rsidRDefault="00DA48D7">
      <w:pPr>
        <w:tabs>
          <w:tab w:val="center" w:pos="4957"/>
          <w:tab w:val="center" w:pos="7089"/>
        </w:tabs>
        <w:ind w:left="-15" w:firstLine="0"/>
      </w:pPr>
      <w:r>
        <w:t xml:space="preserve">                                  ......................................................... </w:t>
      </w:r>
      <w:r>
        <w:tab/>
        <w:t xml:space="preserve"> </w:t>
      </w:r>
      <w:r>
        <w:tab/>
        <w:t xml:space="preserve">......................................................... </w:t>
      </w:r>
    </w:p>
    <w:p w:rsidR="0013017D" w:rsidRDefault="00DA48D7">
      <w:pPr>
        <w:tabs>
          <w:tab w:val="center" w:pos="4249"/>
          <w:tab w:val="center" w:pos="4957"/>
          <w:tab w:val="center" w:pos="5665"/>
          <w:tab w:val="center" w:pos="7299"/>
        </w:tabs>
        <w:ind w:left="-15" w:firstLine="0"/>
      </w:pPr>
      <w:r>
        <w:t xml:space="preserve">                                                 telefon kandydata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adres e-mail kandydata </w:t>
      </w:r>
    </w:p>
    <w:p w:rsidR="0013017D" w:rsidRDefault="00DA48D7">
      <w:pPr>
        <w:spacing w:after="5" w:line="259" w:lineRule="auto"/>
        <w:ind w:left="0" w:firstLine="0"/>
      </w:pPr>
      <w:r>
        <w:t xml:space="preserve"> </w:t>
      </w:r>
    </w:p>
    <w:p w:rsidR="0013017D" w:rsidRDefault="00DA48D7">
      <w:pPr>
        <w:spacing w:after="0" w:line="259" w:lineRule="auto"/>
        <w:ind w:left="-5"/>
      </w:pPr>
      <w:r>
        <w:rPr>
          <w:b/>
          <w:sz w:val="22"/>
        </w:rPr>
        <w:t>RODZICE / OPIEKUNOWIE  UCZNIA :</w:t>
      </w:r>
      <w:r>
        <w:rPr>
          <w:b/>
        </w:rPr>
        <w:t xml:space="preserve"> </w:t>
      </w:r>
    </w:p>
    <w:p w:rsidR="0013017D" w:rsidRDefault="00DA48D7">
      <w:pPr>
        <w:spacing w:after="0" w:line="259" w:lineRule="auto"/>
        <w:ind w:left="0" w:firstLine="0"/>
      </w:pPr>
      <w:r>
        <w:t xml:space="preserve"> </w:t>
      </w:r>
    </w:p>
    <w:p w:rsidR="0013017D" w:rsidRDefault="00DA48D7">
      <w:pPr>
        <w:tabs>
          <w:tab w:val="center" w:pos="5323"/>
          <w:tab w:val="center" w:pos="7981"/>
        </w:tabs>
        <w:ind w:left="-15" w:firstLine="0"/>
      </w:pPr>
      <w:r>
        <w:t xml:space="preserve">........................................................................ </w:t>
      </w:r>
      <w:r>
        <w:tab/>
        <w:t xml:space="preserve">........................................... </w:t>
      </w:r>
      <w:r>
        <w:tab/>
        <w:t xml:space="preserve">.................................... </w:t>
      </w:r>
    </w:p>
    <w:p w:rsidR="0013017D" w:rsidRDefault="00DA48D7" w:rsidP="008A2439">
      <w:pPr>
        <w:tabs>
          <w:tab w:val="center" w:pos="2124"/>
          <w:tab w:val="center" w:pos="2833"/>
          <w:tab w:val="center" w:pos="3541"/>
          <w:tab w:val="center" w:pos="5070"/>
          <w:tab w:val="center" w:pos="6373"/>
          <w:tab w:val="center" w:pos="7572"/>
        </w:tabs>
        <w:ind w:left="-15" w:firstLine="0"/>
      </w:pPr>
      <w:r>
        <w:t xml:space="preserve">Imię i nazwisko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tel. kontaktowy </w:t>
      </w:r>
      <w:r>
        <w:tab/>
        <w:t xml:space="preserve"> </w:t>
      </w:r>
      <w:r>
        <w:tab/>
        <w:t xml:space="preserve">adres e-mail </w:t>
      </w:r>
    </w:p>
    <w:p w:rsidR="0013017D" w:rsidRDefault="00DA48D7">
      <w:pPr>
        <w:ind w:left="-5"/>
      </w:pPr>
      <w:r>
        <w:t xml:space="preserve">...................................................................................................................................................... </w:t>
      </w:r>
    </w:p>
    <w:p w:rsidR="0013017D" w:rsidRDefault="00DA48D7" w:rsidP="008A2439">
      <w:pPr>
        <w:tabs>
          <w:tab w:val="center" w:pos="2833"/>
          <w:tab w:val="center" w:pos="3541"/>
          <w:tab w:val="center" w:pos="4249"/>
        </w:tabs>
        <w:ind w:left="-15" w:firstLine="0"/>
      </w:pPr>
      <w:r>
        <w:t xml:space="preserve">ADRES ZAMIESZKANIA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:rsidR="0013017D" w:rsidRDefault="00DA48D7">
      <w:pPr>
        <w:tabs>
          <w:tab w:val="center" w:pos="5322"/>
          <w:tab w:val="center" w:pos="7982"/>
        </w:tabs>
        <w:ind w:left="-15" w:firstLine="0"/>
      </w:pPr>
      <w:r>
        <w:t xml:space="preserve">........................................................................ </w:t>
      </w:r>
      <w:r>
        <w:tab/>
        <w:t xml:space="preserve">........................................... </w:t>
      </w:r>
      <w:r>
        <w:tab/>
        <w:t xml:space="preserve">.................................... </w:t>
      </w:r>
    </w:p>
    <w:p w:rsidR="0013017D" w:rsidRDefault="00DA48D7" w:rsidP="008A2439">
      <w:pPr>
        <w:tabs>
          <w:tab w:val="center" w:pos="2124"/>
          <w:tab w:val="center" w:pos="2833"/>
          <w:tab w:val="center" w:pos="3541"/>
          <w:tab w:val="center" w:pos="5070"/>
          <w:tab w:val="center" w:pos="6373"/>
          <w:tab w:val="center" w:pos="7572"/>
        </w:tabs>
        <w:ind w:left="-15" w:firstLine="0"/>
      </w:pPr>
      <w:r>
        <w:t xml:space="preserve">Imię i nazwisko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       tel. kontaktowy </w:t>
      </w:r>
      <w:r>
        <w:tab/>
        <w:t xml:space="preserve"> </w:t>
      </w:r>
      <w:r>
        <w:tab/>
        <w:t xml:space="preserve">adres e-mail </w:t>
      </w:r>
    </w:p>
    <w:p w:rsidR="0013017D" w:rsidRDefault="00DA48D7">
      <w:pPr>
        <w:ind w:left="-5"/>
      </w:pPr>
      <w:r>
        <w:t xml:space="preserve">...................................................................................................................................................... </w:t>
      </w:r>
    </w:p>
    <w:p w:rsidR="0013017D" w:rsidRDefault="00DA48D7" w:rsidP="008A2439">
      <w:pPr>
        <w:tabs>
          <w:tab w:val="center" w:pos="2833"/>
          <w:tab w:val="center" w:pos="3541"/>
          <w:tab w:val="center" w:pos="4249"/>
        </w:tabs>
        <w:ind w:left="-15" w:firstLine="0"/>
      </w:pPr>
      <w:r>
        <w:t xml:space="preserve">ADRES ZAMIESZKANIA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:rsidR="008A2439" w:rsidRPr="008A2439" w:rsidRDefault="008A2439" w:rsidP="008A2439">
      <w:pPr>
        <w:tabs>
          <w:tab w:val="center" w:pos="1958"/>
          <w:tab w:val="center" w:pos="5281"/>
        </w:tabs>
        <w:spacing w:after="6" w:line="251" w:lineRule="auto"/>
        <w:ind w:left="-15" w:firstLine="0"/>
        <w:rPr>
          <w:sz w:val="18"/>
        </w:rPr>
      </w:pPr>
    </w:p>
    <w:tbl>
      <w:tblPr>
        <w:tblStyle w:val="Tabela-Siatka"/>
        <w:tblW w:w="0" w:type="auto"/>
        <w:tblInd w:w="-15" w:type="dxa"/>
        <w:tblLook w:val="04A0" w:firstRow="1" w:lastRow="0" w:firstColumn="1" w:lastColumn="0" w:noHBand="0" w:noVBand="1"/>
      </w:tblPr>
      <w:tblGrid>
        <w:gridCol w:w="4439"/>
        <w:gridCol w:w="2324"/>
        <w:gridCol w:w="2320"/>
      </w:tblGrid>
      <w:tr w:rsidR="008A2439" w:rsidRPr="008A2439" w:rsidTr="00F51656">
        <w:tc>
          <w:tcPr>
            <w:tcW w:w="4972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5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i/>
                <w:sz w:val="18"/>
              </w:rPr>
              <w:t xml:space="preserve">data, podpis kandydata </w:t>
            </w:r>
            <w:r w:rsidRPr="008A2439">
              <w:rPr>
                <w:sz w:val="18"/>
              </w:rPr>
              <w:t xml:space="preserve">   </w:t>
            </w:r>
          </w:p>
        </w:tc>
        <w:tc>
          <w:tcPr>
            <w:tcW w:w="253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i/>
                <w:sz w:val="18"/>
              </w:rPr>
              <w:t>podpis rodziców ( prawnych opiekunów)</w:t>
            </w:r>
          </w:p>
        </w:tc>
      </w:tr>
      <w:tr w:rsidR="008A2439" w:rsidRPr="008A2439" w:rsidTr="00F51656">
        <w:tc>
          <w:tcPr>
            <w:tcW w:w="4972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sz w:val="16"/>
              </w:rPr>
              <w:t>Zapoznałem się i akceptuję zapisy Statutu XXXIII LO Dwujęzycznego im. M. Kopernika w Warszawie</w:t>
            </w:r>
          </w:p>
        </w:tc>
        <w:tc>
          <w:tcPr>
            <w:tcW w:w="255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3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</w:tr>
      <w:tr w:rsidR="008A2439" w:rsidRPr="008A2439" w:rsidTr="00F51656">
        <w:tc>
          <w:tcPr>
            <w:tcW w:w="4972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sz w:val="16"/>
              </w:rPr>
              <w:t xml:space="preserve">Wyrażam zgodę na publikację mojego wizerunku jako ucznia XXXIII LO Dwujęzycznego im. M. Kopernika w Warszawie na stronie internetowej szkoły oraz w innych mediach w celu informacji i promocji szkoły.  </w:t>
            </w:r>
          </w:p>
        </w:tc>
        <w:tc>
          <w:tcPr>
            <w:tcW w:w="255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3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</w:tr>
      <w:tr w:rsidR="008A2439" w:rsidRPr="008A2439" w:rsidTr="00F51656">
        <w:tc>
          <w:tcPr>
            <w:tcW w:w="4972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  <w:r w:rsidRPr="008A2439">
              <w:rPr>
                <w:sz w:val="16"/>
              </w:rPr>
              <w:t xml:space="preserve">Wyrażam zgodę na publikację mojego wizerunku jako ucznia XXXIII LO Dwujęzycznego im. M. Kopernika w Warszawie na stronie internetowej szkoły oraz w innych mediach w celu informacji i promocji szkoły.  </w:t>
            </w:r>
          </w:p>
        </w:tc>
        <w:tc>
          <w:tcPr>
            <w:tcW w:w="255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  <w:tc>
          <w:tcPr>
            <w:tcW w:w="2531" w:type="dxa"/>
          </w:tcPr>
          <w:p w:rsidR="008A2439" w:rsidRPr="008A2439" w:rsidRDefault="008A2439" w:rsidP="008A2439">
            <w:pPr>
              <w:tabs>
                <w:tab w:val="center" w:pos="1958"/>
                <w:tab w:val="center" w:pos="5281"/>
              </w:tabs>
              <w:spacing w:after="6" w:line="251" w:lineRule="auto"/>
              <w:ind w:left="0" w:firstLine="0"/>
              <w:rPr>
                <w:rFonts w:ascii="Calibri" w:eastAsia="Calibri" w:hAnsi="Calibri" w:cs="Calibri"/>
                <w:sz w:val="22"/>
              </w:rPr>
            </w:pPr>
          </w:p>
        </w:tc>
      </w:tr>
    </w:tbl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Zgodnie z art. 13 ogólnego rozporządzenia o ochronie danych osobowych z dnia 27 kwietnia 2016 r. (Dz. Urz. UE L 119 z 04.05.2016) informuje się, iż: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1) administratorem danych osobowych kandydatów jest XXXIII Liceum Ogólnokształcące Dwujęzyczne im. Mikołaja Kopernika w Warszawie z siedzibą przy ulicy Józefa Bema 76,01-225 Warszawa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2) dane osobowe przetwarzane będą w celu realizacji naboru, zgodnie z Ustawą z dnia 14 grudnia 2016 r. Prawo oświatowe (Dz.U. z 2017 r., poz., 59)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3) dane osobowe przechowywane będą w czasie zgodnym z przepisami w/w Ustawy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4) odbiorcami Pani/Pana danych osobowych będą wyłącznie podmioty uprawnione do uzyskania danych osobowych na podstawie przepisów prawa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5) każdy kandydat posiada prawo do dostępu do danych osobowych, ich sprostowania, usunięcia lub ograniczenia przetwarzania lub odwołania uprzednio udzielonej zgody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6) kandydat ma prawo wniesienia skargi do organu nadzorczego</w:t>
      </w:r>
    </w:p>
    <w:p w:rsidR="008A2439" w:rsidRPr="008A2439" w:rsidRDefault="008A2439" w:rsidP="008A2439">
      <w:pPr>
        <w:shd w:val="clear" w:color="auto" w:fill="FFFFFF"/>
        <w:spacing w:after="0" w:line="240" w:lineRule="auto"/>
        <w:ind w:left="0" w:firstLine="0"/>
        <w:rPr>
          <w:color w:val="222222"/>
          <w:sz w:val="12"/>
          <w:szCs w:val="12"/>
        </w:rPr>
      </w:pPr>
      <w:r w:rsidRPr="008A2439">
        <w:rPr>
          <w:sz w:val="12"/>
          <w:szCs w:val="12"/>
        </w:rPr>
        <w:t>7) podanie danych osobowych jest obowiązkowe ze względu na przepisy prawa</w:t>
      </w:r>
    </w:p>
    <w:p w:rsidR="008A2439" w:rsidRPr="008A2439" w:rsidRDefault="008A2439" w:rsidP="008A2439">
      <w:pPr>
        <w:tabs>
          <w:tab w:val="center" w:pos="1686"/>
          <w:tab w:val="center" w:pos="3541"/>
          <w:tab w:val="center" w:pos="4249"/>
          <w:tab w:val="center" w:pos="4957"/>
          <w:tab w:val="center" w:pos="7131"/>
        </w:tabs>
        <w:spacing w:after="0" w:line="259" w:lineRule="auto"/>
        <w:ind w:left="0" w:firstLine="0"/>
        <w:rPr>
          <w:color w:val="1155CC"/>
          <w:sz w:val="12"/>
          <w:szCs w:val="12"/>
          <w:u w:val="single"/>
          <w:shd w:val="clear" w:color="auto" w:fill="FFFFFF"/>
        </w:rPr>
      </w:pPr>
      <w:r w:rsidRPr="008A2439">
        <w:rPr>
          <w:sz w:val="12"/>
          <w:szCs w:val="12"/>
          <w:shd w:val="clear" w:color="auto" w:fill="FFFFFF"/>
        </w:rPr>
        <w:t>8) kontakt z Inspektorem Ochrony Danych - </w:t>
      </w:r>
      <w:hyperlink r:id="rId5" w:tgtFrame="_blank" w:history="1">
        <w:r w:rsidRPr="008A2439">
          <w:rPr>
            <w:color w:val="1155CC"/>
            <w:sz w:val="12"/>
            <w:szCs w:val="12"/>
            <w:u w:val="single"/>
            <w:shd w:val="clear" w:color="auto" w:fill="FFFFFF"/>
          </w:rPr>
          <w:t>iod@dbfo-wola.waw.pl</w:t>
        </w:r>
      </w:hyperlink>
    </w:p>
    <w:p w:rsidR="0013017D" w:rsidRDefault="00DA48D7">
      <w:pPr>
        <w:tabs>
          <w:tab w:val="center" w:pos="1686"/>
          <w:tab w:val="center" w:pos="3541"/>
          <w:tab w:val="center" w:pos="4249"/>
          <w:tab w:val="center" w:pos="4957"/>
          <w:tab w:val="center" w:pos="5665"/>
          <w:tab w:val="center" w:pos="6373"/>
          <w:tab w:val="center" w:pos="7782"/>
        </w:tabs>
        <w:ind w:left="-15" w:firstLine="0"/>
      </w:pPr>
      <w:r>
        <w:t xml:space="preserve"> </w:t>
      </w:r>
    </w:p>
    <w:sectPr w:rsidR="0013017D">
      <w:pgSz w:w="11906" w:h="16838"/>
      <w:pgMar w:top="1260" w:right="1412" w:bottom="1440" w:left="1416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jQ3tjA0MDYwtbBU0lEKTi0uzszPAykwqQUA55dohCwAAAA="/>
  </w:docVars>
  <w:rsids>
    <w:rsidRoot w:val="0013017D"/>
    <w:rsid w:val="0013017D"/>
    <w:rsid w:val="00347DDC"/>
    <w:rsid w:val="003579D3"/>
    <w:rsid w:val="003C2FE7"/>
    <w:rsid w:val="008A2439"/>
    <w:rsid w:val="00CF1A20"/>
    <w:rsid w:val="00DA4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925C92"/>
  <w15:docId w15:val="{46C9386D-88E4-4583-A9AB-25A5633B5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1" w:line="249" w:lineRule="auto"/>
      <w:ind w:left="10" w:hanging="10"/>
    </w:pPr>
    <w:rPr>
      <w:rFonts w:ascii="Times New Roman" w:eastAsia="Times New Roman" w:hAnsi="Times New Roman" w:cs="Times New Roman"/>
      <w:color w:val="000000"/>
      <w:sz w:val="20"/>
    </w:rPr>
  </w:style>
  <w:style w:type="paragraph" w:styleId="Nagwek1">
    <w:name w:val="heading 1"/>
    <w:next w:val="Normalny"/>
    <w:link w:val="Nagwek1Znak"/>
    <w:uiPriority w:val="9"/>
    <w:unhideWhenUsed/>
    <w:qFormat/>
    <w:pPr>
      <w:keepNext/>
      <w:keepLines/>
      <w:spacing w:after="0"/>
      <w:ind w:right="5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b/>
      <w:color w:val="000000"/>
      <w:sz w:val="28"/>
    </w:rPr>
  </w:style>
  <w:style w:type="table" w:styleId="Tabela-Siatka">
    <w:name w:val="Table Grid"/>
    <w:basedOn w:val="Standardowy"/>
    <w:uiPriority w:val="39"/>
    <w:rsid w:val="008A24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od@dbfo-wola.waw.pl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5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KRUTACJA DO KLASY IB                                                Warszawa,</vt:lpstr>
    </vt:vector>
  </TitlesOfParts>
  <Company>Hewlett-Packard Company</Company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RUTACJA DO KLASY IB                                                Warszawa,</dc:title>
  <dc:subject/>
  <dc:creator>Stacja</dc:creator>
  <cp:keywords/>
  <cp:lastModifiedBy>Agnieszka White</cp:lastModifiedBy>
  <cp:revision>3</cp:revision>
  <dcterms:created xsi:type="dcterms:W3CDTF">2022-02-21T12:50:00Z</dcterms:created>
  <dcterms:modified xsi:type="dcterms:W3CDTF">2023-02-02T13:08:00Z</dcterms:modified>
</cp:coreProperties>
</file>